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9EA36" w14:textId="276BB76B" w:rsidR="00E41E40" w:rsidRPr="005910A5" w:rsidRDefault="00E41E40" w:rsidP="00C04DA4">
      <w:pPr>
        <w:rPr>
          <w:rFonts w:ascii="Arial" w:hAnsi="Arial" w:cs="Arial"/>
          <w:b/>
          <w:bCs/>
          <w:sz w:val="36"/>
          <w:szCs w:val="36"/>
        </w:rPr>
      </w:pPr>
      <w:r w:rsidRPr="005910A5">
        <w:rPr>
          <w:rFonts w:ascii="Arial" w:hAnsi="Arial" w:cs="Arial"/>
          <w:b/>
          <w:bCs/>
          <w:sz w:val="36"/>
          <w:szCs w:val="36"/>
        </w:rPr>
        <w:t>Task 3A Algorithm</w:t>
      </w:r>
    </w:p>
    <w:p w14:paraId="4AD20927" w14:textId="349AA007" w:rsidR="00C04DA4" w:rsidRPr="006270F9" w:rsidRDefault="00C04DA4" w:rsidP="00C04DA4">
      <w:pPr>
        <w:rPr>
          <w:rFonts w:ascii="Arial" w:hAnsi="Arial" w:cs="Arial"/>
        </w:rPr>
      </w:pPr>
      <w:r w:rsidRPr="006270F9">
        <w:rPr>
          <w:rFonts w:ascii="Arial" w:hAnsi="Arial" w:cs="Arial"/>
        </w:rPr>
        <w:t xml:space="preserve">We will be creating a basic Calculator for </w:t>
      </w:r>
      <w:r>
        <w:rPr>
          <w:rFonts w:ascii="Arial" w:hAnsi="Arial" w:cs="Arial"/>
        </w:rPr>
        <w:t>the High School’s Math Class</w:t>
      </w:r>
      <w:r w:rsidRPr="006270F9">
        <w:rPr>
          <w:rFonts w:ascii="Arial" w:hAnsi="Arial" w:cs="Arial"/>
        </w:rPr>
        <w:t xml:space="preserve">. Therefore, the algorithm we are going to be using in this </w:t>
      </w:r>
      <w:r>
        <w:rPr>
          <w:rFonts w:ascii="Arial" w:hAnsi="Arial" w:cs="Arial"/>
        </w:rPr>
        <w:t>Bash and PowerShell</w:t>
      </w:r>
      <w:r w:rsidRPr="006270F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cripting P</w:t>
      </w:r>
      <w:r w:rsidRPr="006270F9">
        <w:rPr>
          <w:rFonts w:ascii="Arial" w:hAnsi="Arial" w:cs="Arial"/>
        </w:rPr>
        <w:t xml:space="preserve">roject will be as follows: </w:t>
      </w:r>
    </w:p>
    <w:p w14:paraId="76B5F009" w14:textId="631D54CB" w:rsidR="00C04DA4" w:rsidRPr="006270F9" w:rsidRDefault="00C04DA4" w:rsidP="00C04DA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270F9">
        <w:rPr>
          <w:rFonts w:ascii="Arial" w:hAnsi="Arial" w:cs="Arial"/>
        </w:rPr>
        <w:t>Print a watermark: stating the name of the program as well as the author.</w:t>
      </w:r>
      <w:r w:rsidR="005910A5">
        <w:rPr>
          <w:rFonts w:ascii="Arial" w:hAnsi="Arial" w:cs="Arial"/>
        </w:rPr>
        <w:t xml:space="preserve"> In this case Maths Calculator written by Oisin. </w:t>
      </w:r>
    </w:p>
    <w:p w14:paraId="3CC6856D" w14:textId="47B222BE" w:rsidR="00C04DA4" w:rsidRPr="006270F9" w:rsidRDefault="00C04DA4" w:rsidP="00C04DA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270F9">
        <w:rPr>
          <w:rFonts w:ascii="Arial" w:hAnsi="Arial" w:cs="Arial"/>
        </w:rPr>
        <w:t>Create a function for calculating the 4 operations or quit the application</w:t>
      </w:r>
      <w:r w:rsidR="00B26526">
        <w:rPr>
          <w:rFonts w:ascii="Arial" w:hAnsi="Arial" w:cs="Arial"/>
        </w:rPr>
        <w:t xml:space="preserve"> using if, elif and else statements. Have Regular Expressions to catch data stored in the variables that cause errors.</w:t>
      </w:r>
    </w:p>
    <w:p w14:paraId="26F97FB0" w14:textId="20A2A661" w:rsidR="00C04DA4" w:rsidRPr="006270F9" w:rsidRDefault="00C04DA4" w:rsidP="00C04DA4">
      <w:pPr>
        <w:pStyle w:val="ListParagraph"/>
        <w:rPr>
          <w:rFonts w:ascii="Arial" w:hAnsi="Arial" w:cs="Arial"/>
        </w:rPr>
      </w:pPr>
      <w:r w:rsidRPr="006270F9">
        <w:rPr>
          <w:rFonts w:ascii="Arial" w:hAnsi="Arial" w:cs="Arial"/>
        </w:rPr>
        <w:t xml:space="preserve">-Print </w:t>
      </w:r>
      <w:r w:rsidR="00B26526">
        <w:rPr>
          <w:rFonts w:ascii="Arial" w:hAnsi="Arial" w:cs="Arial"/>
        </w:rPr>
        <w:t xml:space="preserve">the </w:t>
      </w:r>
      <w:r w:rsidRPr="006270F9">
        <w:rPr>
          <w:rFonts w:ascii="Arial" w:hAnsi="Arial" w:cs="Arial"/>
        </w:rPr>
        <w:t>menu options</w:t>
      </w:r>
    </w:p>
    <w:p w14:paraId="4CA45BA7" w14:textId="77777777" w:rsidR="00C04DA4" w:rsidRPr="006270F9" w:rsidRDefault="00C04DA4" w:rsidP="00C04DA4">
      <w:pPr>
        <w:shd w:val="clear" w:color="auto" w:fill="1E1E1E"/>
        <w:spacing w:line="285" w:lineRule="atLeast"/>
        <w:rPr>
          <w:rFonts w:ascii="Arial" w:eastAsia="Times New Roman" w:hAnsi="Arial" w:cs="Arial"/>
          <w:color w:val="D4D4D4"/>
          <w:sz w:val="21"/>
          <w:szCs w:val="21"/>
          <w:lang w:eastAsia="en-AU"/>
        </w:rPr>
      </w:pPr>
      <w:r w:rsidRPr="006270F9">
        <w:rPr>
          <w:rFonts w:ascii="Arial" w:hAnsi="Arial" w:cs="Arial"/>
        </w:rPr>
        <w:t xml:space="preserve">e.g. </w:t>
      </w:r>
      <w:r w:rsidRPr="006270F9">
        <w:rPr>
          <w:rFonts w:ascii="Arial" w:eastAsia="Times New Roman" w:hAnsi="Arial" w:cs="Arial"/>
          <w:color w:val="CE9178"/>
          <w:sz w:val="21"/>
          <w:szCs w:val="21"/>
          <w:lang w:eastAsia="en-AU"/>
        </w:rPr>
        <w:t> Menu:</w:t>
      </w:r>
    </w:p>
    <w:p w14:paraId="585CF1E7" w14:textId="77777777" w:rsidR="00C04DA4" w:rsidRPr="00063D78" w:rsidRDefault="00C04DA4" w:rsidP="00C04DA4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AU"/>
        </w:rPr>
      </w:pPr>
      <w:r w:rsidRPr="00063D78">
        <w:rPr>
          <w:rFonts w:ascii="Arial" w:eastAsia="Times New Roman" w:hAnsi="Arial" w:cs="Arial"/>
          <w:color w:val="CE9178"/>
          <w:sz w:val="21"/>
          <w:szCs w:val="21"/>
          <w:lang w:eastAsia="en-AU"/>
        </w:rPr>
        <w:t>        1. Addition (+)</w:t>
      </w:r>
    </w:p>
    <w:p w14:paraId="00B91BC4" w14:textId="77777777" w:rsidR="00C04DA4" w:rsidRPr="00063D78" w:rsidRDefault="00C04DA4" w:rsidP="00C04DA4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AU"/>
        </w:rPr>
      </w:pPr>
      <w:r w:rsidRPr="00063D78">
        <w:rPr>
          <w:rFonts w:ascii="Arial" w:eastAsia="Times New Roman" w:hAnsi="Arial" w:cs="Arial"/>
          <w:color w:val="CE9178"/>
          <w:sz w:val="21"/>
          <w:szCs w:val="21"/>
          <w:lang w:eastAsia="en-AU"/>
        </w:rPr>
        <w:t>        2. Subtraction (-)</w:t>
      </w:r>
    </w:p>
    <w:p w14:paraId="586AD072" w14:textId="77777777" w:rsidR="00C04DA4" w:rsidRPr="00063D78" w:rsidRDefault="00C04DA4" w:rsidP="00C04DA4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AU"/>
        </w:rPr>
      </w:pPr>
      <w:r w:rsidRPr="00063D78">
        <w:rPr>
          <w:rFonts w:ascii="Arial" w:eastAsia="Times New Roman" w:hAnsi="Arial" w:cs="Arial"/>
          <w:color w:val="CE9178"/>
          <w:sz w:val="21"/>
          <w:szCs w:val="21"/>
          <w:lang w:eastAsia="en-AU"/>
        </w:rPr>
        <w:t>        3. Multiplication (*)</w:t>
      </w:r>
    </w:p>
    <w:p w14:paraId="14CB7FA2" w14:textId="77777777" w:rsidR="00C04DA4" w:rsidRPr="00063D78" w:rsidRDefault="00C04DA4" w:rsidP="00C04DA4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AU"/>
        </w:rPr>
      </w:pPr>
      <w:r w:rsidRPr="00063D78">
        <w:rPr>
          <w:rFonts w:ascii="Arial" w:eastAsia="Times New Roman" w:hAnsi="Arial" w:cs="Arial"/>
          <w:color w:val="CE9178"/>
          <w:sz w:val="21"/>
          <w:szCs w:val="21"/>
          <w:lang w:eastAsia="en-AU"/>
        </w:rPr>
        <w:t>        4. Division (/)</w:t>
      </w:r>
    </w:p>
    <w:p w14:paraId="5DEC1D1A" w14:textId="77777777" w:rsidR="00C04DA4" w:rsidRPr="00063D78" w:rsidRDefault="00C04DA4" w:rsidP="00C04DA4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1"/>
          <w:szCs w:val="21"/>
          <w:lang w:eastAsia="en-AU"/>
        </w:rPr>
      </w:pPr>
      <w:r w:rsidRPr="00063D78">
        <w:rPr>
          <w:rFonts w:ascii="Arial" w:eastAsia="Times New Roman" w:hAnsi="Arial" w:cs="Arial"/>
          <w:color w:val="CE9178"/>
          <w:sz w:val="21"/>
          <w:szCs w:val="21"/>
          <w:lang w:eastAsia="en-AU"/>
        </w:rPr>
        <w:t>        5. Exit The Application</w:t>
      </w:r>
    </w:p>
    <w:p w14:paraId="46255193" w14:textId="77777777" w:rsidR="00C04DA4" w:rsidRPr="006270F9" w:rsidRDefault="00C04DA4" w:rsidP="00C04DA4">
      <w:pPr>
        <w:pStyle w:val="ListParagraph"/>
        <w:rPr>
          <w:rFonts w:ascii="Arial" w:hAnsi="Arial" w:cs="Arial"/>
        </w:rPr>
      </w:pPr>
    </w:p>
    <w:p w14:paraId="20B75A28" w14:textId="77777777" w:rsidR="00C04DA4" w:rsidRPr="006270F9" w:rsidRDefault="00C04DA4" w:rsidP="00C04DA4">
      <w:pPr>
        <w:pStyle w:val="ListParagraph"/>
        <w:rPr>
          <w:rFonts w:ascii="Arial" w:hAnsi="Arial" w:cs="Arial"/>
        </w:rPr>
      </w:pPr>
      <w:r w:rsidRPr="006270F9">
        <w:rPr>
          <w:rFonts w:ascii="Arial" w:hAnsi="Arial" w:cs="Arial"/>
        </w:rPr>
        <w:t>-Get inputs from user for which operation type they would like to use or quit.</w:t>
      </w:r>
    </w:p>
    <w:p w14:paraId="194FCCA5" w14:textId="5EB30E1E" w:rsidR="00B26526" w:rsidRDefault="00C04DA4" w:rsidP="00C04DA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26526">
        <w:rPr>
          <w:rFonts w:ascii="Arial" w:hAnsi="Arial" w:cs="Arial"/>
        </w:rPr>
        <w:t>Prompt the user to input 2 numbers they would like to conduct the selected operation on.</w:t>
      </w:r>
      <w:r w:rsidR="00B26526" w:rsidRPr="00B26526">
        <w:rPr>
          <w:rFonts w:ascii="Arial" w:hAnsi="Arial" w:cs="Arial"/>
        </w:rPr>
        <w:t xml:space="preserve"> </w:t>
      </w:r>
    </w:p>
    <w:p w14:paraId="6E82862B" w14:textId="06675546" w:rsidR="00C04DA4" w:rsidRPr="00B26526" w:rsidRDefault="00C04DA4" w:rsidP="00C04DA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26526">
        <w:rPr>
          <w:rFonts w:ascii="Arial" w:hAnsi="Arial" w:cs="Arial"/>
        </w:rPr>
        <w:t>-</w:t>
      </w:r>
      <w:r w:rsidR="00B26526" w:rsidRPr="00B26526">
        <w:rPr>
          <w:rFonts w:ascii="Arial" w:hAnsi="Arial" w:cs="Arial"/>
        </w:rPr>
        <w:t>If valid input is received conduct the operation and</w:t>
      </w:r>
      <w:r w:rsidR="00B26526" w:rsidRPr="00B26526">
        <w:rPr>
          <w:rFonts w:ascii="Arial" w:hAnsi="Arial" w:cs="Arial"/>
        </w:rPr>
        <w:t xml:space="preserve"> </w:t>
      </w:r>
      <w:r w:rsidRPr="00B26526">
        <w:rPr>
          <w:rFonts w:ascii="Arial" w:hAnsi="Arial" w:cs="Arial"/>
        </w:rPr>
        <w:t>Print result</w:t>
      </w:r>
    </w:p>
    <w:p w14:paraId="2062030E" w14:textId="77777777" w:rsidR="00C04DA4" w:rsidRPr="006270F9" w:rsidRDefault="00C04DA4" w:rsidP="00C04DA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270F9">
        <w:rPr>
          <w:rFonts w:ascii="Arial" w:hAnsi="Arial" w:cs="Arial"/>
        </w:rPr>
        <w:t xml:space="preserve">Create another function for restarting the application </w:t>
      </w:r>
    </w:p>
    <w:p w14:paraId="6B1BE50F" w14:textId="77777777" w:rsidR="00C04DA4" w:rsidRPr="006270F9" w:rsidRDefault="00C04DA4" w:rsidP="00C04DA4">
      <w:pPr>
        <w:pStyle w:val="ListParagraph"/>
        <w:rPr>
          <w:rFonts w:ascii="Arial" w:hAnsi="Arial" w:cs="Arial"/>
        </w:rPr>
      </w:pPr>
      <w:r w:rsidRPr="006270F9">
        <w:rPr>
          <w:rFonts w:ascii="Arial" w:hAnsi="Arial" w:cs="Arial"/>
        </w:rPr>
        <w:t>Prompt the user to ask if they would like to perform another operation.</w:t>
      </w:r>
    </w:p>
    <w:p w14:paraId="282F5A66" w14:textId="77777777" w:rsidR="00C04DA4" w:rsidRPr="006270F9" w:rsidRDefault="00C04DA4" w:rsidP="00C04DA4">
      <w:pPr>
        <w:pStyle w:val="ListParagraph"/>
        <w:rPr>
          <w:rFonts w:ascii="Arial" w:hAnsi="Arial" w:cs="Arial"/>
        </w:rPr>
      </w:pPr>
      <w:r w:rsidRPr="006270F9">
        <w:rPr>
          <w:rFonts w:ascii="Arial" w:hAnsi="Arial" w:cs="Arial"/>
        </w:rPr>
        <w:t>-Get input from user</w:t>
      </w:r>
    </w:p>
    <w:p w14:paraId="3BABCEE6" w14:textId="5E748490" w:rsidR="00C04DA4" w:rsidRPr="006270F9" w:rsidRDefault="00C04DA4" w:rsidP="00C04DA4">
      <w:pPr>
        <w:pStyle w:val="ListParagraph"/>
        <w:rPr>
          <w:rFonts w:ascii="Arial" w:hAnsi="Arial" w:cs="Arial"/>
        </w:rPr>
      </w:pPr>
      <w:r w:rsidRPr="006270F9">
        <w:rPr>
          <w:rFonts w:ascii="Arial" w:hAnsi="Arial" w:cs="Arial"/>
        </w:rPr>
        <w:t>-Quit or Restart</w:t>
      </w:r>
      <w:r w:rsidR="00FB7C12">
        <w:rPr>
          <w:rFonts w:ascii="Arial" w:hAnsi="Arial" w:cs="Arial"/>
        </w:rPr>
        <w:t xml:space="preserve"> (go back to Step 1).</w:t>
      </w:r>
    </w:p>
    <w:p w14:paraId="2650FA2B" w14:textId="77777777" w:rsidR="0057671C" w:rsidRDefault="0057671C"/>
    <w:sectPr w:rsidR="005767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312645"/>
    <w:multiLevelType w:val="hybridMultilevel"/>
    <w:tmpl w:val="BE7E7D44"/>
    <w:lvl w:ilvl="0" w:tplc="2EC0DE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7646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NzExMjAyNzY2MzBV0lEKTi0uzszPAykwqgUAudEKwSwAAAA="/>
  </w:docVars>
  <w:rsids>
    <w:rsidRoot w:val="00C04DA4"/>
    <w:rsid w:val="0057671C"/>
    <w:rsid w:val="005910A5"/>
    <w:rsid w:val="00B26526"/>
    <w:rsid w:val="00C04DA4"/>
    <w:rsid w:val="00E41E40"/>
    <w:rsid w:val="00FB7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3C1ED"/>
  <w15:chartTrackingRefBased/>
  <w15:docId w15:val="{DD46CEBB-9DA6-4073-A1CA-F07192CE6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D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4D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7</Words>
  <Characters>955</Characters>
  <Application>Microsoft Office Word</Application>
  <DocSecurity>0</DocSecurity>
  <Lines>7</Lines>
  <Paragraphs>2</Paragraphs>
  <ScaleCrop>false</ScaleCrop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isin Aeonn</dc:creator>
  <cp:keywords/>
  <dc:description/>
  <cp:lastModifiedBy>Oisin Aeonn</cp:lastModifiedBy>
  <cp:revision>5</cp:revision>
  <dcterms:created xsi:type="dcterms:W3CDTF">2022-10-18T13:46:00Z</dcterms:created>
  <dcterms:modified xsi:type="dcterms:W3CDTF">2022-10-18T13:53:00Z</dcterms:modified>
</cp:coreProperties>
</file>